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aramedic</w:t>
      </w:r>
      <w:r>
        <w:t xml:space="preserve"> </w:t>
      </w:r>
      <w:r>
        <w:t xml:space="preserve">Position</w:t>
      </w:r>
      <w:r>
        <w:t xml:space="preserve"> </w:t>
      </w:r>
      <w:r>
        <w:t xml:space="preserve">-</w:t>
      </w:r>
      <w:r>
        <w:t xml:space="preserve"> </w:t>
      </w:r>
      <w:r>
        <w:t xml:space="preserve">Shanghai,</w:t>
      </w:r>
      <w:r>
        <w:t xml:space="preserve"> </w:t>
      </w:r>
      <w:r>
        <w:t xml:space="preserve">China</w:t>
      </w:r>
    </w:p>
    <w:bookmarkStart w:id="20" w:name="X95d7d8a164166fcffec0d8137326c07f1df4c21"/>
    <w:p>
      <w:pPr>
        <w:pStyle w:val="Heading1"/>
      </w:pPr>
      <w:r>
        <w:t xml:space="preserve">Internship Application Letter: Paramedic Internship Opportunity in Shanghai, China</w:t>
      </w:r>
    </w:p>
    <w:p>
      <w:pPr>
        <w:pStyle w:val="FirstParagraph"/>
      </w:pPr>
      <w:r>
        <w:t xml:space="preserve">Dear Hiring Manager,</w:t>
      </w:r>
    </w:p>
    <w:p>
      <w:pPr>
        <w:pStyle w:val="BodyText"/>
      </w:pPr>
      <w:r>
        <w:t xml:space="preserve">I am writing with profound enthusiasm to express my earnest interest in the Paramedic Internship position at [Hospital/Clinic Name, e.g., Shanghai Emergency Medical Center] in Shanghai, China. As a dedicated and highly motivated emergency medical services student with rigorous clinical training and a deep commitment to advancing pre-hospital care, I am eager to contribute my skills within the dynamic healthcare ecosystem of one of the world’s most vibrant metropolises. This</w:t>
      </w:r>
      <w:r>
        <w:t xml:space="preserve"> </w:t>
      </w:r>
      <w:r>
        <w:rPr>
          <w:bCs/>
          <w:b/>
        </w:rPr>
        <w:t xml:space="preserve">Internship Application Letter</w:t>
      </w:r>
      <w:r>
        <w:t xml:space="preserve"> </w:t>
      </w:r>
      <w:r>
        <w:t xml:space="preserve">serves as a testament to my qualifications, cultural preparedness, and unwavering dedication to excelling as a</w:t>
      </w:r>
      <w:r>
        <w:t xml:space="preserve"> </w:t>
      </w:r>
      <w:r>
        <w:rPr>
          <w:bCs/>
          <w:b/>
        </w:rPr>
        <w:t xml:space="preserve">Paramedic</w:t>
      </w:r>
      <w:r>
        <w:t xml:space="preserve"> </w:t>
      </w:r>
      <w:r>
        <w:t xml:space="preserve">in the context of</w:t>
      </w:r>
      <w:r>
        <w:t xml:space="preserve"> </w:t>
      </w:r>
      <w:r>
        <w:rPr>
          <w:bCs/>
          <w:b/>
        </w:rPr>
        <w:t xml:space="preserve">China Shanghai</w:t>
      </w:r>
      <w:r>
        <w:t xml:space="preserve">.</w:t>
      </w:r>
    </w:p>
    <w:p>
      <w:pPr>
        <w:pStyle w:val="BodyText"/>
      </w:pPr>
      <w:r>
        <w:t xml:space="preserve">The decision to pursue this internship in Shanghai is rooted in my profound respect for China’s transformative approach to emergency medical services. Having closely studied Shanghai’s integration of cutting-edge technology into its 120 Emergency Medical System—such as AI-driven ambulance dispatch protocols and real-time patient data sharing—I am inspired by the city’s commitment to elevating pre-hospital care standards for its 24 million residents. Shanghai’s status as a global hub for medical innovation, coupled with its multicultural environment, presents an unparalleled opportunity to learn from industry leaders while immersing myself in a healthcare landscape that prioritizes efficiency, compassion, and community impact. This is not merely an internship; it is the pivotal step toward becoming a globally competent</w:t>
      </w:r>
      <w:r>
        <w:t xml:space="preserve"> </w:t>
      </w:r>
      <w:r>
        <w:rPr>
          <w:bCs/>
          <w:b/>
        </w:rPr>
        <w:t xml:space="preserve">Paramedic</w:t>
      </w:r>
      <w:r>
        <w:t xml:space="preserve"> </w:t>
      </w:r>
      <w:r>
        <w:t xml:space="preserve">equipped to serve diverse populations within the most advanced urban settings.</w:t>
      </w:r>
    </w:p>
    <w:p>
      <w:pPr>
        <w:pStyle w:val="BodyText"/>
      </w:pPr>
      <w:r>
        <w:t xml:space="preserve">My academic journey at [Your University] has prepared me rigorously for this challenge. I have completed specialized coursework in Advanced Cardiac Life Support (ACLS), Pediatric Advanced Life Support (PALS), trauma management, and emergency pharmacology, achieving a 3.8 GPA in my Emergency Medical Services program. Beyond theory, I have accumulated over 600 hours of hands-on experience through rotations with [Local EMS Agency], where I managed high-pressure scenarios including cardiac arrests, motor vehicle collisions, and mass casualty incidents under the supervision of licensed paramedics. For instance, during a multi-vehicle accident on Highway 25 last spring, I performed rapid triage using START protocols while coordinating with hospital teams to ensure seamless patient handoffs—a skill directly transferable to Shanghai’s high-volume emergency response framework. My certification in CPR/AED from the American Heart Association and proficiency in medical English further ensure I can immediately contribute to your team’s operational excellence.</w:t>
      </w:r>
    </w:p>
    <w:p>
      <w:pPr>
        <w:pStyle w:val="BodyText"/>
      </w:pPr>
      <w:r>
        <w:t xml:space="preserve">What distinguishes me as a candidate for this</w:t>
      </w:r>
      <w:r>
        <w:t xml:space="preserve"> </w:t>
      </w:r>
      <w:r>
        <w:rPr>
          <w:bCs/>
          <w:b/>
        </w:rPr>
        <w:t xml:space="preserve">Internship Application Letter</w:t>
      </w:r>
      <w:r>
        <w:t xml:space="preserve"> </w:t>
      </w:r>
      <w:r>
        <w:t xml:space="preserve">is my proactive cultural preparation for working within</w:t>
      </w:r>
      <w:r>
        <w:t xml:space="preserve"> </w:t>
      </w:r>
      <w:r>
        <w:rPr>
          <w:bCs/>
          <w:b/>
        </w:rPr>
        <w:t xml:space="preserve">China Shanghai</w:t>
      </w:r>
      <w:r>
        <w:t xml:space="preserve">. I have completed 120 hours of Mandarin language training at the Confucius Institute, achieving HSK Level 3 fluency to communicate effectively with patients and colleagues. More importantly, I have researched Shanghai’s unique healthcare protocols—such as the mandatory use of electronic medical records (EMR) for ambulance services—and understand the city’s emphasis on preventive care within its emergency infrastructure. I am also prepared to comply with all local regulations regarding foreign internships in China, including securing a work permit through your institution and adhering to Shanghai’s strict healthcare privacy laws (e.g., the Personal Information Protection Law). I recognize that successful integration requires not just clinical skill but cultural humility; thus, I have engaged with Shanghai’s medical community via virtual forums and study groups to learn from local perspectives on emergency care ethics and patient interaction.</w:t>
      </w:r>
    </w:p>
    <w:p>
      <w:pPr>
        <w:pStyle w:val="BodyText"/>
      </w:pPr>
      <w:r>
        <w:t xml:space="preserve">Shanghai’s healthcare environment demands adaptability in the face of rapid urbanization, seasonal health challenges (e.g., typhoons requiring disaster response), and a growing elderly population with complex medical needs. My experience supporting community health fairs in [Your City]—where I provided first aid to 500+ participants during heatwave conditions—demonstrates my ability to thrive under pressure while prioritizing patient dignity. I am particularly eager to learn how Shanghai’s EMS system handles the unique demands of its international population, including expatriates and tourists visiting iconic sites like the Bund or Pudong. As a</w:t>
      </w:r>
      <w:r>
        <w:t xml:space="preserve"> </w:t>
      </w:r>
      <w:r>
        <w:rPr>
          <w:bCs/>
          <w:b/>
        </w:rPr>
        <w:t xml:space="preserve">Paramedic</w:t>
      </w:r>
      <w:r>
        <w:t xml:space="preserve">, I am committed to bridging language barriers with patience and empathy, ensuring no patient feels isolated during critical moments. My goal is not only to absorb Shanghai’s advanced protocols but also to contribute fresh perspectives on evidence-based practices from my training in [Your Country], fostering mutual growth between global and local healthcare knowledge.</w:t>
      </w:r>
    </w:p>
    <w:p>
      <w:pPr>
        <w:pStyle w:val="BodyText"/>
      </w:pPr>
      <w:r>
        <w:t xml:space="preserve">This internship represents a convergence of my professional ambitions and personal values. I am eager to learn from Shanghai’s pioneering emergency medical teams, whose work directly impacts the lives of millions daily. I understand that as an intern, my role will be one of service and observation initially—yet I am prepared to go above and beyond in supporting your team’s mission. Whether assisting during ambulance rounds in Pudong District, participating in community CPR training initiatives with Shanghai’s Red Cross, or contributing to data analysis for EMS efficiency projects, I will approach every task with diligence and a commitment to excellence.</w:t>
      </w:r>
    </w:p>
    <w:p>
      <w:pPr>
        <w:pStyle w:val="BodyText"/>
      </w:pPr>
      <w:r>
        <w:t xml:space="preserve">Thank you for considering my application. My resume, attached for your review, provides further detail on my qualifications. I am deeply confident that my clinical readiness, cultural adaptability, and passion for emergency medicine align perfectly with the vision of</w:t>
      </w:r>
      <w:r>
        <w:t xml:space="preserve"> </w:t>
      </w:r>
      <w:r>
        <w:rPr>
          <w:bCs/>
          <w:b/>
        </w:rPr>
        <w:t xml:space="preserve">China Shanghai</w:t>
      </w:r>
      <w:r>
        <w:t xml:space="preserve">’s healthcare leaders. I welcome the opportunity to discuss how my skills as a future</w:t>
      </w:r>
      <w:r>
        <w:t xml:space="preserve"> </w:t>
      </w:r>
      <w:r>
        <w:rPr>
          <w:bCs/>
          <w:b/>
        </w:rPr>
        <w:t xml:space="preserve">Paramedic</w:t>
      </w:r>
      <w:r>
        <w:t xml:space="preserve"> </w:t>
      </w:r>
      <w:r>
        <w:t xml:space="preserve">can support your team’s goals during an interview at your earliest convenience. I have attached my passport copy, academic transcripts, and language certification for your reference and am prepared to finalize all logistical arrangements promptly.</w:t>
      </w:r>
    </w:p>
    <w:p>
      <w:pPr>
        <w:pStyle w:val="BodyText"/>
      </w:pPr>
      <w:r>
        <w:t xml:space="preserve">I look forward to the possibility of contributing to Shanghai’s world-class emergency medical services while growing into a compassionate, skilled professional. Thank you for investing in the next generation of</w:t>
      </w:r>
      <w:r>
        <w:t xml:space="preserve"> </w:t>
      </w:r>
      <w:r>
        <w:rPr>
          <w:bCs/>
          <w:b/>
        </w:rPr>
        <w:t xml:space="preserve">Paramedic</w:t>
      </w:r>
      <w:r>
        <w:t xml:space="preserve"> </w:t>
      </w:r>
      <w:r>
        <w:t xml:space="preserve">leaders in one of the planet’s most exciting cities.</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aramedic Position - Shanghai, China</dc:title>
  <dc:creator/>
  <dc:language>en</dc:language>
  <cp:keywords/>
  <dcterms:created xsi:type="dcterms:W3CDTF">2026-07-24T14:57:14Z</dcterms:created>
  <dcterms:modified xsi:type="dcterms:W3CDTF">2026-07-24T14:57:14Z</dcterms:modified>
</cp:coreProperties>
</file>

<file path=docProps/custom.xml><?xml version="1.0" encoding="utf-8"?>
<Properties xmlns="http://schemas.openxmlformats.org/officeDocument/2006/custom-properties" xmlns:vt="http://schemas.openxmlformats.org/officeDocument/2006/docPropsVTypes"/>
</file>